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úplnou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 schéma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868149" cy="4242266"/>
            <wp:effectExtent b="0" l="0" r="0" t="0"/>
            <wp:docPr descr="Schéma návaznosti fází archeologického poznávacího procesu" title="" id="33" name="Picture"/>
            <a:graphic>
              <a:graphicData uri="http://schemas.openxmlformats.org/drawingml/2006/picture">
                <pic:pic>
                  <pic:nvPicPr>
                    <pic:cNvPr descr="figs/cyklu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8149" cy="4242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éma návaznosti fází archeologického poznávacího procesu</w:t>
      </w:r>
    </w:p>
    <w:bookmarkStart w:id="37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5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6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7"/>
    <w:bookmarkStart w:id="39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8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39"/>
    <w:bookmarkStart w:id="41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0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1"/>
    <w:bookmarkStart w:id="47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2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6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46"/>
        </w:tc>
      </w:tr>
    </w:tbl>
    <w:bookmarkEnd w:id="47"/>
    <w:bookmarkStart w:id="50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8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8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8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49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0"/>
    <w:bookmarkStart w:id="51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1"/>
    <w:bookmarkStart w:id="52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0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2"/>
    <w:bookmarkStart w:id="53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3"/>
    <w:bookmarkStart w:id="54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4"/>
    <w:bookmarkStart w:id="62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5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7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6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7"/>
    <w:bookmarkStart w:id="59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8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59"/>
    <w:bookmarkStart w:id="61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0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1"/>
    <w:bookmarkEnd w:id="62"/>
    <w:bookmarkStart w:id="93" w:name="sec-dalsipojmy"/>
    <w:p>
      <w:pPr>
        <w:pStyle w:val="Heading2"/>
      </w:pPr>
      <w:r>
        <w:t xml:space="preserve">Další pojmy</w:t>
      </w:r>
    </w:p>
    <w:bookmarkStart w:id="63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3"/>
    <w:bookmarkStart w:id="64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4"/>
    <w:bookmarkStart w:id="65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5"/>
    <w:bookmarkStart w:id="67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6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7"/>
    <w:bookmarkStart w:id="68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8"/>
    <w:bookmarkStart w:id="69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69"/>
    <w:bookmarkStart w:id="72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0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1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2"/>
    <w:bookmarkStart w:id="73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0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3"/>
    <w:bookmarkStart w:id="75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4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5"/>
    <w:bookmarkStart w:id="76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6"/>
    <w:bookmarkStart w:id="78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7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8"/>
    <w:bookmarkStart w:id="80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7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7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0"/>
    <w:bookmarkStart w:id="81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1"/>
    <w:bookmarkStart w:id="84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2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3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4"/>
    <w:bookmarkStart w:id="86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5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6"/>
    <w:bookmarkStart w:id="92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7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1" w:name="refs"/>
    <w:bookmarkStart w:id="88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8"/>
    <w:bookmarkStart w:id="90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3" Target="media/rId43.png" /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0" Target="datovy-model.qmd#popis-madb" TargetMode="External" /><Relationship Type="http://schemas.openxmlformats.org/officeDocument/2006/relationships/hyperlink" Id="rId48" Target="heslare.qmd#komponenty" TargetMode="External" /><Relationship Type="http://schemas.openxmlformats.org/officeDocument/2006/relationships/hyperlink" Id="rId42" Target="heslare.qmd#prostorov&#233;-vymezen&#237;" TargetMode="External" /><Relationship Type="http://schemas.openxmlformats.org/officeDocument/2006/relationships/hyperlink" Id="rId58" Target="heslare.qmd#sondy-madb" TargetMode="External" /><Relationship Type="http://schemas.openxmlformats.org/officeDocument/2006/relationships/hyperlink" Id="rId82" Target="http://www.msmt.cz/vyzkum-a-vyvoj/definice-infrastruktury" TargetMode="External" /><Relationship Type="http://schemas.openxmlformats.org/officeDocument/2006/relationships/hyperlink" Id="rId56" Target="http://www.praha-archeologicka.cz/" TargetMode="External" /><Relationship Type="http://schemas.openxmlformats.org/officeDocument/2006/relationships/hyperlink" Id="rId66" Target="https://digiarchiv.aiscr.cz/" TargetMode="External" /><Relationship Type="http://schemas.openxmlformats.org/officeDocument/2006/relationships/hyperlink" Id="rId74" Target="https://oao.aiscr.cz/" TargetMode="External" /><Relationship Type="http://schemas.openxmlformats.org/officeDocument/2006/relationships/hyperlink" Id="rId71" Target="https://www.arub.cz/archiv/chci-odevzdat-dokument/" TargetMode="External" /><Relationship Type="http://schemas.openxmlformats.org/officeDocument/2006/relationships/hyperlink" Id="rId70" Target="https://www.arup.cas.cz/wp-content/uploads/2020/05/pravidla_NZ_obecna_191009.pdf" TargetMode="External" /><Relationship Type="http://schemas.openxmlformats.org/officeDocument/2006/relationships/hyperlink" Id="rId89" Target="https://www.europae-archaeologiae-consilium.org/_files/ugd/881a59_8f64941804054368bffd6038baf912d9.pdf" TargetMode="External" /><Relationship Type="http://schemas.openxmlformats.org/officeDocument/2006/relationships/hyperlink" Id="rId55" Target="https://www.isvavai.cz/cep?ss=detail&amp;n=0&amp;h=DF13P01OVV014" TargetMode="External" /><Relationship Type="http://schemas.openxmlformats.org/officeDocument/2006/relationships/hyperlink" Id="rId83" Target="https://www.vyzkumne-infrastruktury.cz/co-jsou-velke-vyzkumne-infrastruktury/" TargetMode="External" /><Relationship Type="http://schemas.openxmlformats.org/officeDocument/2006/relationships/hyperlink" Id="rId79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7" Target="pojmy.qmd#archeologick&#225;-datab&#225;ze-&#269;ech-ad&#269;" TargetMode="External" /><Relationship Type="http://schemas.openxmlformats.org/officeDocument/2006/relationships/hyperlink" Id="rId40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5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8" Target="pojmy.qmd#projekt" TargetMode="External" /><Relationship Type="http://schemas.openxmlformats.org/officeDocument/2006/relationships/hyperlink" Id="rId36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5" Target="pojmy.qmd#ter&#233;nn&#237;-z&#225;sah" TargetMode="External" /><Relationship Type="http://schemas.openxmlformats.org/officeDocument/2006/relationships/hyperlink" Id="rId49" Target="pojmy.qmd#&#283;negativn&#237;-zji&#353;t&#283;n&#237;" TargetMode="External" /><Relationship Type="http://schemas.openxmlformats.org/officeDocument/2006/relationships/hyperlink" Id="rId77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11T07:09:08Z</dcterms:created>
  <dcterms:modified xsi:type="dcterms:W3CDTF">2024-07-11T07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